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5806" w:rsidRPr="00585806" w:rsidRDefault="00585806" w:rsidP="001D6CED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GISTRADO BAJO CDCIC-227/20</w:t>
      </w:r>
    </w:p>
    <w:p w:rsidR="00585806" w:rsidRPr="00585806" w:rsidRDefault="00585806" w:rsidP="001D6CED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585806">
        <w:rPr>
          <w:rFonts w:eastAsia="Arial"/>
          <w:b/>
          <w:lang w:val="es-AR" w:eastAsia="es-AR"/>
        </w:rPr>
        <w:t>Expe</w:t>
      </w:r>
      <w:proofErr w:type="spellEnd"/>
      <w:r w:rsidRPr="00585806">
        <w:rPr>
          <w:rFonts w:eastAsia="Arial"/>
          <w:b/>
          <w:lang w:val="es-AR" w:eastAsia="es-AR"/>
        </w:rPr>
        <w:t>: 2221/2020</w:t>
      </w:r>
    </w:p>
    <w:p w:rsidR="00585806" w:rsidRPr="00585806" w:rsidRDefault="00585806" w:rsidP="001D6CED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BAHIA BLANCA, 01 de diciembre de 2020</w:t>
      </w:r>
    </w:p>
    <w:p w:rsidR="00585806" w:rsidRPr="00585806" w:rsidRDefault="00585806" w:rsidP="0058580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585806" w:rsidRPr="00585806" w:rsidRDefault="00585806" w:rsidP="00585806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Asistente de Docencia con dedicación exclusiva en la asignatura "Estructuras de Datos” por renuncia de la Dra. María Lujan </w:t>
      </w:r>
      <w:proofErr w:type="spellStart"/>
      <w:r w:rsidRPr="00585806">
        <w:rPr>
          <w:bCs/>
          <w:lang w:val="es-ES_tradnl"/>
        </w:rPr>
        <w:t>Ganuza</w:t>
      </w:r>
      <w:proofErr w:type="spellEnd"/>
      <w:r w:rsidRPr="00585806">
        <w:rPr>
          <w:bCs/>
          <w:lang w:val="es-ES_tradnl"/>
        </w:rPr>
        <w:t xml:space="preserve"> </w:t>
      </w:r>
      <w:r w:rsidRPr="00585806">
        <w:rPr>
          <w:b/>
          <w:bCs/>
          <w:lang w:val="es-ES_tradnl"/>
        </w:rPr>
        <w:t>(</w:t>
      </w:r>
      <w:proofErr w:type="spellStart"/>
      <w:r w:rsidRPr="00585806">
        <w:rPr>
          <w:bCs/>
          <w:lang w:val="es-ES_tradnl"/>
        </w:rPr>
        <w:t>Leg</w:t>
      </w:r>
      <w:proofErr w:type="spellEnd"/>
      <w:r w:rsidRPr="00585806">
        <w:rPr>
          <w:bCs/>
          <w:lang w:val="es-ES_tradnl"/>
        </w:rPr>
        <w:t>. 10571 *Cargo de planta 27028773); y</w:t>
      </w:r>
    </w:p>
    <w:p w:rsidR="00585806" w:rsidRPr="00585806" w:rsidRDefault="00585806" w:rsidP="00585806">
      <w:pPr>
        <w:spacing w:line="260" w:lineRule="exact"/>
        <w:ind w:firstLine="709"/>
        <w:jc w:val="both"/>
        <w:rPr>
          <w:bCs/>
          <w:lang w:val="es-ES_tradnl"/>
        </w:rPr>
      </w:pP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            Que es necesario dar de baja el mencionado cargo a fin de proceder a realizar futuras 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585806" w:rsidRPr="00585806" w:rsidRDefault="00585806" w:rsidP="00585806">
      <w:pPr>
        <w:spacing w:after="160" w:line="259" w:lineRule="auto"/>
        <w:ind w:firstLine="709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>Que la misma entrará en vigencia a partir de la finalización del bloqueo del citado cargo;</w:t>
      </w: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Que el Consejo Departamental aprobó en su reunión ordinaria de fecha 01 de diciembre de 2020 dicha baja;</w:t>
      </w: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585806" w:rsidRPr="00585806" w:rsidRDefault="00585806" w:rsidP="00585806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1D6CED" w:rsidRDefault="00585806" w:rsidP="0058580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EL CONSEJO DEPARTAMENTAL DE </w:t>
      </w:r>
    </w:p>
    <w:p w:rsidR="00585806" w:rsidRPr="00585806" w:rsidRDefault="00585806" w:rsidP="0058580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CIENCIAS E INGENIERÍA DE LA COMPUTACIÓN</w:t>
      </w:r>
    </w:p>
    <w:p w:rsidR="00585806" w:rsidRPr="00585806" w:rsidRDefault="00585806" w:rsidP="0058580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585806" w:rsidRPr="00585806" w:rsidRDefault="00585806" w:rsidP="0058580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585806" w:rsidRPr="00585806" w:rsidRDefault="00585806" w:rsidP="00585806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585806" w:rsidRPr="00585806" w:rsidRDefault="00585806" w:rsidP="00585806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585806" w:rsidRPr="00585806" w:rsidTr="00357399">
        <w:tc>
          <w:tcPr>
            <w:tcW w:w="7371" w:type="dxa"/>
          </w:tcPr>
          <w:p w:rsidR="00585806" w:rsidRPr="00585806" w:rsidRDefault="00585806" w:rsidP="00585806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585806">
              <w:rPr>
                <w:rFonts w:eastAsia="Arial"/>
                <w:lang w:val="es-ES_tradnl" w:eastAsia="es-AR"/>
              </w:rPr>
              <w:t>Un cargo (01) de Asistente de Docencia con dedicación exclusiva</w:t>
            </w:r>
          </w:p>
        </w:tc>
        <w:tc>
          <w:tcPr>
            <w:tcW w:w="1843" w:type="dxa"/>
          </w:tcPr>
          <w:p w:rsidR="00585806" w:rsidRPr="00585806" w:rsidRDefault="00585806" w:rsidP="00585806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 xml:space="preserve">$  </w:t>
            </w:r>
            <w:r w:rsidR="009C77DE">
              <w:rPr>
                <w:rFonts w:eastAsia="Arial"/>
                <w:b/>
                <w:lang w:val="es-ES_tradnl" w:eastAsia="es-AR"/>
              </w:rPr>
              <w:t>1.071.231</w:t>
            </w:r>
            <w:bookmarkStart w:id="0" w:name="_GoBack"/>
            <w:bookmarkEnd w:id="0"/>
            <w:r w:rsidRPr="00585806">
              <w:rPr>
                <w:rFonts w:eastAsia="Arial"/>
                <w:b/>
                <w:lang w:val="es-ES_tradnl" w:eastAsia="es-AR"/>
              </w:rPr>
              <w:t>,00.-</w:t>
            </w:r>
          </w:p>
          <w:p w:rsidR="00585806" w:rsidRPr="00585806" w:rsidRDefault="00585806" w:rsidP="00585806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585806" w:rsidRPr="00585806" w:rsidRDefault="00585806" w:rsidP="00585806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El saldo resultante queda pendiente para futuras reestructuraciones de esta unidad académica.-</w:t>
      </w: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585806" w:rsidRPr="00585806" w:rsidRDefault="00585806" w:rsidP="0058580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930023" w:rsidRPr="001D6CED" w:rsidRDefault="00930023" w:rsidP="00174117">
      <w:pPr>
        <w:rPr>
          <w:lang w:val="es-AR"/>
        </w:rPr>
      </w:pPr>
    </w:p>
    <w:sectPr w:rsidR="00930023" w:rsidRPr="001D6CED" w:rsidSect="001D6CE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268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3FE5" w:rsidRDefault="00133FE5">
      <w:r>
        <w:separator/>
      </w:r>
    </w:p>
  </w:endnote>
  <w:endnote w:type="continuationSeparator" w:id="0">
    <w:p w:rsidR="00133FE5" w:rsidRDefault="00133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6CED" w:rsidRDefault="001D6CED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6CED" w:rsidRDefault="001D6CED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6CED" w:rsidRDefault="001D6CED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3FE5" w:rsidRDefault="00133FE5">
      <w:r>
        <w:separator/>
      </w:r>
    </w:p>
  </w:footnote>
  <w:footnote w:type="continuationSeparator" w:id="0">
    <w:p w:rsidR="00133FE5" w:rsidRDefault="00133F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6CED" w:rsidRDefault="001D6CED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3C6228C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6CED" w:rsidRDefault="001D6CED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33FE5"/>
    <w:rsid w:val="00153A9D"/>
    <w:rsid w:val="00174117"/>
    <w:rsid w:val="00190744"/>
    <w:rsid w:val="001C46FB"/>
    <w:rsid w:val="001D6CED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85806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9A488C"/>
    <w:rsid w:val="009C77DE"/>
    <w:rsid w:val="00AA413C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5C93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5</Words>
  <Characters>113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11-10-13T19:07:00Z</cp:lastPrinted>
  <dcterms:created xsi:type="dcterms:W3CDTF">2020-12-09T13:02:00Z</dcterms:created>
  <dcterms:modified xsi:type="dcterms:W3CDTF">2020-12-18T13:59:00Z</dcterms:modified>
</cp:coreProperties>
</file>